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1A069" w14:textId="08690739" w:rsidR="00D960F6" w:rsidRDefault="002232F0" w:rsidP="002232F0">
      <w:pPr>
        <w:pStyle w:val="Heading1"/>
        <w:rPr>
          <w:rFonts w:ascii="Times New Roman" w:hAnsi="Times New Roman" w:cs="Times New Roman"/>
        </w:rPr>
      </w:pPr>
      <w:r>
        <w:rPr>
          <w:rFonts w:ascii="Times New Roman" w:hAnsi="Times New Roman" w:cs="Times New Roman"/>
        </w:rPr>
        <w:t>Introduction:</w:t>
      </w:r>
    </w:p>
    <w:p w14:paraId="4046D672" w14:textId="789DAADA" w:rsidR="002232F0" w:rsidRDefault="002232F0" w:rsidP="002232F0"/>
    <w:p w14:paraId="53B06C6C" w14:textId="46D56338" w:rsidR="002232F0" w:rsidRDefault="002232F0" w:rsidP="002232F0">
      <w:r>
        <w:t>The goal of this project is to predict the Failure of devices based on different features given in the data.</w:t>
      </w:r>
    </w:p>
    <w:p w14:paraId="34A684A9" w14:textId="2B0CB44D" w:rsidR="002232F0" w:rsidRDefault="002232F0" w:rsidP="00B20DF3"/>
    <w:p w14:paraId="216DAFB0" w14:textId="2268F553" w:rsidR="00B20DF3" w:rsidRDefault="00B20DF3" w:rsidP="00B20DF3">
      <w:pPr>
        <w:pStyle w:val="Heading1"/>
        <w:rPr>
          <w:rFonts w:ascii="Times New Roman" w:hAnsi="Times New Roman" w:cs="Times New Roman"/>
        </w:rPr>
      </w:pPr>
      <w:r w:rsidRPr="00B20DF3">
        <w:rPr>
          <w:rFonts w:ascii="Times New Roman" w:hAnsi="Times New Roman" w:cs="Times New Roman"/>
        </w:rPr>
        <w:t xml:space="preserve">What model is the final </w:t>
      </w:r>
      <w:r w:rsidRPr="00B20DF3">
        <w:rPr>
          <w:rFonts w:ascii="Times New Roman" w:hAnsi="Times New Roman" w:cs="Times New Roman"/>
        </w:rPr>
        <w:t>predictive</w:t>
      </w:r>
      <w:r w:rsidRPr="00B20DF3">
        <w:rPr>
          <w:rFonts w:ascii="Times New Roman" w:hAnsi="Times New Roman" w:cs="Times New Roman"/>
        </w:rPr>
        <w:t xml:space="preserve"> model?</w:t>
      </w:r>
    </w:p>
    <w:p w14:paraId="5F726101" w14:textId="2F9847EC" w:rsidR="00B20DF3" w:rsidRDefault="00B20DF3" w:rsidP="00B20DF3"/>
    <w:p w14:paraId="000BE940" w14:textId="5B4A962A" w:rsidR="00B20DF3" w:rsidRDefault="00B20DF3" w:rsidP="00337DA4">
      <w:pPr>
        <w:jc w:val="both"/>
      </w:pPr>
      <w:r>
        <w:t>As the goal is to predict the device failure based on different features given in the dataset, I have trained different machine learning models. The reason behind training and testing different machine learning models is because we want to check which model is more accurate and giving us the highest accuracy. The models I have trained are shown on the below table.</w:t>
      </w:r>
    </w:p>
    <w:p w14:paraId="576FA2CC" w14:textId="29349546" w:rsidR="00337DA4" w:rsidRDefault="00337DA4" w:rsidP="00337DA4">
      <w:pPr>
        <w:jc w:val="center"/>
      </w:pPr>
      <w:r>
        <w:rPr>
          <w:noProof/>
        </w:rPr>
        <w:drawing>
          <wp:inline distT="0" distB="0" distL="0" distR="0" wp14:anchorId="4F30B25A" wp14:editId="4C27AD6A">
            <wp:extent cx="5054860" cy="23686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054860" cy="2368672"/>
                    </a:xfrm>
                    <a:prstGeom prst="rect">
                      <a:avLst/>
                    </a:prstGeom>
                  </pic:spPr>
                </pic:pic>
              </a:graphicData>
            </a:graphic>
          </wp:inline>
        </w:drawing>
      </w:r>
    </w:p>
    <w:p w14:paraId="614F6922" w14:textId="0AFA6F56" w:rsidR="00337DA4" w:rsidRDefault="00337DA4" w:rsidP="00337DA4">
      <w:r>
        <w:t xml:space="preserve">As we can see in the table, we have trained 8 different models, and the highest accuracy was given by the Random Forest model which is 99%, and the smallest accuracy is given by the </w:t>
      </w:r>
      <w:proofErr w:type="spellStart"/>
      <w:r>
        <w:t>neunet</w:t>
      </w:r>
      <w:proofErr w:type="spellEnd"/>
      <w:r>
        <w:t xml:space="preserve"> model. </w:t>
      </w:r>
      <w:proofErr w:type="gramStart"/>
      <w:r>
        <w:t>So</w:t>
      </w:r>
      <w:proofErr w:type="gramEnd"/>
      <w:r>
        <w:t xml:space="preserve"> for our project, the Random Forest model won the race.</w:t>
      </w:r>
    </w:p>
    <w:p w14:paraId="448DF1CF" w14:textId="14827B8D" w:rsidR="00337DA4" w:rsidRDefault="00337DA4" w:rsidP="00337DA4"/>
    <w:p w14:paraId="6CCA9288" w14:textId="4B17E036" w:rsidR="00337DA4" w:rsidRDefault="00232FB4" w:rsidP="00337DA4">
      <w:pPr>
        <w:pStyle w:val="Heading1"/>
        <w:rPr>
          <w:rFonts w:ascii="Times New Roman" w:hAnsi="Times New Roman" w:cs="Times New Roman"/>
        </w:rPr>
      </w:pPr>
      <w:r>
        <w:rPr>
          <w:rFonts w:ascii="Times New Roman" w:hAnsi="Times New Roman" w:cs="Times New Roman"/>
        </w:rPr>
        <w:t>Where is the code of prediction of failure in devices?</w:t>
      </w:r>
    </w:p>
    <w:p w14:paraId="6E014CF5" w14:textId="42F24EEF" w:rsidR="00232FB4" w:rsidRDefault="00232FB4" w:rsidP="00232FB4"/>
    <w:p w14:paraId="64CB1172" w14:textId="5CCE692E" w:rsidR="00232FB4" w:rsidRDefault="00232FB4" w:rsidP="00232FB4">
      <w:r>
        <w:t>The code of predicting the failure in devices in given below, you can check it in the Line 73.</w:t>
      </w:r>
    </w:p>
    <w:p w14:paraId="75A5FCF3" w14:textId="3C848897" w:rsidR="00232FB4" w:rsidRPr="00232FB4" w:rsidRDefault="00232FB4" w:rsidP="00232FB4">
      <w:pPr>
        <w:jc w:val="center"/>
      </w:pPr>
      <w:r>
        <w:rPr>
          <w:noProof/>
        </w:rPr>
        <w:lastRenderedPageBreak/>
        <w:drawing>
          <wp:inline distT="0" distB="0" distL="0" distR="0" wp14:anchorId="4378EA0A" wp14:editId="62DE7DEA">
            <wp:extent cx="4197566" cy="43309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197566" cy="4330923"/>
                    </a:xfrm>
                    <a:prstGeom prst="rect">
                      <a:avLst/>
                    </a:prstGeom>
                  </pic:spPr>
                </pic:pic>
              </a:graphicData>
            </a:graphic>
          </wp:inline>
        </w:drawing>
      </w:r>
    </w:p>
    <w:sectPr w:rsidR="00232FB4" w:rsidRPr="00232F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9F154E"/>
    <w:multiLevelType w:val="hybridMultilevel"/>
    <w:tmpl w:val="1330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7810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0NLYwNjE2NDS3NDBS0lEKTi0uzszPAykwrAUAbhiKSiwAAAA="/>
  </w:docVars>
  <w:rsids>
    <w:rsidRoot w:val="00131FEF"/>
    <w:rsid w:val="00131FEF"/>
    <w:rsid w:val="002232F0"/>
    <w:rsid w:val="00232FB4"/>
    <w:rsid w:val="00337DA4"/>
    <w:rsid w:val="00B20DF3"/>
    <w:rsid w:val="00D96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BE050"/>
  <w15:chartTrackingRefBased/>
  <w15:docId w15:val="{A85C3B4E-B74B-4B87-A9F3-216F60854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32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2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23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cp:revision>
  <dcterms:created xsi:type="dcterms:W3CDTF">2022-05-28T06:43:00Z</dcterms:created>
  <dcterms:modified xsi:type="dcterms:W3CDTF">2022-05-28T06:56:00Z</dcterms:modified>
</cp:coreProperties>
</file>